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7545A" w14:textId="61B3A339" w:rsidR="005C4C2F" w:rsidRDefault="005C4C2F" w:rsidP="00AD0179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 xml:space="preserve">第十二章 </w:t>
      </w:r>
      <w:r w:rsidRPr="005C4C2F">
        <w:rPr>
          <w:rFonts w:hint="eastAsia"/>
          <w:b/>
          <w:bCs/>
          <w:color w:val="FF0000"/>
          <w:sz w:val="24"/>
          <w:szCs w:val="28"/>
        </w:rPr>
        <w:t xml:space="preserve">教材 </w:t>
      </w:r>
      <w:r w:rsidRPr="005C4C2F">
        <w:rPr>
          <w:b/>
          <w:bCs/>
          <w:color w:val="FF0000"/>
          <w:sz w:val="24"/>
          <w:szCs w:val="28"/>
        </w:rPr>
        <w:t>P282  1</w:t>
      </w:r>
      <w:r w:rsidRPr="005C4C2F">
        <w:rPr>
          <w:rFonts w:hint="eastAsia"/>
          <w:b/>
          <w:bCs/>
          <w:color w:val="FF0000"/>
          <w:sz w:val="24"/>
          <w:szCs w:val="28"/>
        </w:rPr>
        <w:t>，</w:t>
      </w:r>
      <w:r w:rsidRPr="005C4C2F">
        <w:rPr>
          <w:b/>
          <w:bCs/>
          <w:color w:val="FF0000"/>
          <w:sz w:val="24"/>
          <w:szCs w:val="28"/>
        </w:rPr>
        <w:t xml:space="preserve">2  </w:t>
      </w:r>
      <w:r w:rsidRPr="005C4C2F">
        <w:rPr>
          <w:rFonts w:hint="eastAsia"/>
          <w:b/>
          <w:bCs/>
          <w:color w:val="FF0000"/>
          <w:sz w:val="24"/>
          <w:szCs w:val="28"/>
        </w:rPr>
        <w:t>（规范句型活前缀）</w:t>
      </w:r>
    </w:p>
    <w:p w14:paraId="792C2283" w14:textId="347EDAB1" w:rsidR="006650F1" w:rsidRPr="00AD0179" w:rsidRDefault="005C4C2F" w:rsidP="00AD0179">
      <w:pPr>
        <w:snapToGrid w:val="0"/>
        <w:spacing w:line="360" w:lineRule="auto"/>
        <w:rPr>
          <w:b/>
          <w:bCs/>
          <w:sz w:val="24"/>
          <w:szCs w:val="28"/>
        </w:rPr>
      </w:pPr>
      <w:r w:rsidRPr="005C4C2F">
        <w:rPr>
          <w:b/>
          <w:bCs/>
          <w:noProof/>
          <w:sz w:val="24"/>
          <w:szCs w:val="28"/>
        </w:rPr>
        <w:drawing>
          <wp:anchor distT="0" distB="0" distL="114300" distR="114300" simplePos="0" relativeHeight="251659264" behindDoc="0" locked="0" layoutInCell="1" allowOverlap="1" wp14:anchorId="01987658" wp14:editId="5100D0B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113337" cy="2724150"/>
            <wp:effectExtent l="0" t="0" r="0" b="0"/>
            <wp:wrapNone/>
            <wp:docPr id="12902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FDB494F-8770-DDA6-F8F8-CBD8C5087A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7" name="Picture 2">
                      <a:extLst>
                        <a:ext uri="{FF2B5EF4-FFF2-40B4-BE49-F238E27FC236}">
                          <a16:creationId xmlns:a16="http://schemas.microsoft.com/office/drawing/2014/main" id="{8FDB494F-8770-DDA6-F8F8-CBD8C5087A1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337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  <w:r w:rsidRPr="005C4C2F">
        <w:rPr>
          <w:b/>
          <w:bCs/>
          <w:noProof/>
          <w:sz w:val="24"/>
          <w:szCs w:val="28"/>
        </w:rPr>
        <w:drawing>
          <wp:anchor distT="0" distB="0" distL="114300" distR="114300" simplePos="0" relativeHeight="251660288" behindDoc="0" locked="0" layoutInCell="1" allowOverlap="1" wp14:anchorId="275469B5" wp14:editId="6C68068A">
            <wp:simplePos x="0" y="0"/>
            <wp:positionH relativeFrom="column">
              <wp:posOffset>0</wp:posOffset>
            </wp:positionH>
            <wp:positionV relativeFrom="paragraph">
              <wp:posOffset>2809240</wp:posOffset>
            </wp:positionV>
            <wp:extent cx="5148262" cy="1008062"/>
            <wp:effectExtent l="0" t="0" r="0" b="1905"/>
            <wp:wrapNone/>
            <wp:docPr id="129028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517CCC6-BFF3-FB18-5BF1-677E499BF2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8" name="Picture 4">
                      <a:extLst>
                        <a:ext uri="{FF2B5EF4-FFF2-40B4-BE49-F238E27FC236}">
                          <a16:creationId xmlns:a16="http://schemas.microsoft.com/office/drawing/2014/main" id="{7517CCC6-BFF3-FB18-5BF1-677E499BF26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262" cy="1008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sectPr w:rsidR="006650F1" w:rsidRPr="00AD01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1787C" w14:textId="77777777" w:rsidR="00DC27FC" w:rsidRDefault="00DC27FC" w:rsidP="00A66263">
      <w:r>
        <w:separator/>
      </w:r>
    </w:p>
  </w:endnote>
  <w:endnote w:type="continuationSeparator" w:id="0">
    <w:p w14:paraId="007A0510" w14:textId="77777777" w:rsidR="00DC27FC" w:rsidRDefault="00DC27FC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47D3E" w14:textId="77777777" w:rsidR="00DC27FC" w:rsidRDefault="00DC27FC" w:rsidP="00A66263">
      <w:r>
        <w:separator/>
      </w:r>
    </w:p>
  </w:footnote>
  <w:footnote w:type="continuationSeparator" w:id="0">
    <w:p w14:paraId="17C66D78" w14:textId="77777777" w:rsidR="00DC27FC" w:rsidRDefault="00DC27FC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2CB60169"/>
    <w:multiLevelType w:val="hybridMultilevel"/>
    <w:tmpl w:val="6BAE4F00"/>
    <w:lvl w:ilvl="0" w:tplc="0D6E7B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50CF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FC4E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E7F06D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1130D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DECD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685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740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D8AD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4"/>
  </w:num>
  <w:num w:numId="2" w16cid:durableId="1969772107">
    <w:abstractNumId w:val="5"/>
  </w:num>
  <w:num w:numId="3" w16cid:durableId="1772966157">
    <w:abstractNumId w:val="3"/>
  </w:num>
  <w:num w:numId="4" w16cid:durableId="1917594634">
    <w:abstractNumId w:val="0"/>
  </w:num>
  <w:num w:numId="5" w16cid:durableId="1912617856">
    <w:abstractNumId w:val="1"/>
  </w:num>
  <w:num w:numId="6" w16cid:durableId="1412239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NK8FAFQ6vV0tAAAA"/>
  </w:docVars>
  <w:rsids>
    <w:rsidRoot w:val="0038100F"/>
    <w:rsid w:val="00003AA9"/>
    <w:rsid w:val="00090FC1"/>
    <w:rsid w:val="00123F1A"/>
    <w:rsid w:val="001754B3"/>
    <w:rsid w:val="001C210D"/>
    <w:rsid w:val="001C5AED"/>
    <w:rsid w:val="001F13C5"/>
    <w:rsid w:val="00214AEB"/>
    <w:rsid w:val="002156A1"/>
    <w:rsid w:val="002B2BD1"/>
    <w:rsid w:val="002B7833"/>
    <w:rsid w:val="002C11EB"/>
    <w:rsid w:val="002C6C26"/>
    <w:rsid w:val="003344E9"/>
    <w:rsid w:val="0038100F"/>
    <w:rsid w:val="00381BA2"/>
    <w:rsid w:val="003A2824"/>
    <w:rsid w:val="003A41AB"/>
    <w:rsid w:val="003D1645"/>
    <w:rsid w:val="003D2E37"/>
    <w:rsid w:val="00423BEC"/>
    <w:rsid w:val="00452958"/>
    <w:rsid w:val="004B3A2D"/>
    <w:rsid w:val="0051126B"/>
    <w:rsid w:val="005238D2"/>
    <w:rsid w:val="005928B3"/>
    <w:rsid w:val="005C4C2F"/>
    <w:rsid w:val="005C78D4"/>
    <w:rsid w:val="00612524"/>
    <w:rsid w:val="00620D71"/>
    <w:rsid w:val="00625C13"/>
    <w:rsid w:val="00651714"/>
    <w:rsid w:val="006650F1"/>
    <w:rsid w:val="006B2F93"/>
    <w:rsid w:val="006E3822"/>
    <w:rsid w:val="00745344"/>
    <w:rsid w:val="00786E65"/>
    <w:rsid w:val="007E0C5F"/>
    <w:rsid w:val="007F6C7B"/>
    <w:rsid w:val="00870D80"/>
    <w:rsid w:val="00884963"/>
    <w:rsid w:val="008A6975"/>
    <w:rsid w:val="008D0C39"/>
    <w:rsid w:val="009964DA"/>
    <w:rsid w:val="009C51FC"/>
    <w:rsid w:val="00A058AF"/>
    <w:rsid w:val="00A5271C"/>
    <w:rsid w:val="00A61DAB"/>
    <w:rsid w:val="00A66263"/>
    <w:rsid w:val="00A85082"/>
    <w:rsid w:val="00AD0179"/>
    <w:rsid w:val="00B43251"/>
    <w:rsid w:val="00B454C8"/>
    <w:rsid w:val="00B82C3E"/>
    <w:rsid w:val="00B96067"/>
    <w:rsid w:val="00BC7C2F"/>
    <w:rsid w:val="00BE5F34"/>
    <w:rsid w:val="00C254EB"/>
    <w:rsid w:val="00C56AAA"/>
    <w:rsid w:val="00C831C4"/>
    <w:rsid w:val="00CB1767"/>
    <w:rsid w:val="00D03205"/>
    <w:rsid w:val="00D2258E"/>
    <w:rsid w:val="00D50061"/>
    <w:rsid w:val="00D56BCC"/>
    <w:rsid w:val="00DC27FC"/>
    <w:rsid w:val="00DC7149"/>
    <w:rsid w:val="00DE31A7"/>
    <w:rsid w:val="00E013C8"/>
    <w:rsid w:val="00E46808"/>
    <w:rsid w:val="00E84730"/>
    <w:rsid w:val="00EC2CE6"/>
    <w:rsid w:val="00F101AC"/>
    <w:rsid w:val="00F2085D"/>
    <w:rsid w:val="00F52812"/>
    <w:rsid w:val="00FA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781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4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66</cp:revision>
  <dcterms:created xsi:type="dcterms:W3CDTF">2022-09-01T04:06:00Z</dcterms:created>
  <dcterms:modified xsi:type="dcterms:W3CDTF">2022-11-17T07:24:00Z</dcterms:modified>
</cp:coreProperties>
</file>